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3ccd5044a9aff702fa10f0583874760d3dca0"/>
      <w:r>
        <w:rPr>
          <w:b/>
        </w:rPr>
        <w:t xml:space="preserve">ПРОТОКОЛ ПРО РЕЗУЛЬТАТИ ЕЛЕКТРОННОГО АУКЦІОНУ № LLP001-UA-20220923-172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9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10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частини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3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259,66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2 09:4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76,17 грн (дев'ятсот сімдесят шість гривень 17 копійок), у т.ч. ПДВ</w:t>
      </w:r>
      <w:r>
        <w:t xml:space="preserve"> </w:t>
      </w:r>
      <w:r>
        <w:t xml:space="preserve">16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3,66 грн (сто п'ятдесят т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259,66 грн без ПДВ (дві тисячі двісті п'ятдесят дев'ять гривень 6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37:58Z</dcterms:created>
  <dcterms:modified xsi:type="dcterms:W3CDTF">2024-05-03T0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